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cover-letter"/>
    <w:p>
      <w:pPr>
        <w:pStyle w:val="Heading1"/>
      </w:pPr>
      <w:r>
        <w:t xml:space="preserve">Cover Letter</w:t>
      </w:r>
    </w:p>
    <w:p>
      <w:pPr>
        <w:pStyle w:val="FirstParagraph"/>
      </w:pPr>
      <w:r>
        <w:rPr>
          <w:bCs/>
          <w:b/>
        </w:rPr>
        <w:t xml:space="preserve">Ms. Jane Doe</w:t>
      </w:r>
      <w:r>
        <w:br/>
      </w:r>
      <w:r>
        <w:t xml:space="preserve">345 Mlimani Street, Dar es Salaam, Tanzania</w:t>
      </w:r>
      <w:r>
        <w:br/>
      </w:r>
      <w:r>
        <w:t xml:space="preserve">Email: jane.doe@example.com | Phone: +255 789 123 456</w:t>
      </w:r>
    </w:p>
    <w:p>
      <w:pPr>
        <w:pStyle w:val="BodyText"/>
      </w:pPr>
      <w:r>
        <w:t xml:space="preserve">Date: October 10, 2023</w:t>
      </w:r>
    </w:p>
    <w:p>
      <w:pPr>
        <w:pStyle w:val="BodyText"/>
      </w:pPr>
      <w:r>
        <w:rPr>
          <w:bCs/>
          <w:b/>
        </w:rPr>
        <w:t xml:space="preserve">Recruitment Officer</w:t>
      </w:r>
      <w:r>
        <w:br/>
      </w:r>
      <w:r>
        <w:t xml:space="preserve">Healthcare Development Foundation</w:t>
      </w:r>
      <w:r>
        <w:br/>
      </w:r>
      <w:r>
        <w:t xml:space="preserve">P.O. Box 1234, Dar es Salaam, Tanzania</w:t>
      </w:r>
    </w:p>
    <w:bookmarkStart w:id="25" w:name="dear-hiring-team"/>
    <w:p>
      <w:pPr>
        <w:pStyle w:val="Heading2"/>
      </w:pPr>
      <w:r>
        <w:t xml:space="preserve">Dear Hiring Team,</w:t>
      </w:r>
    </w:p>
    <w:p>
      <w:pPr>
        <w:pStyle w:val="FirstParagraph"/>
      </w:pPr>
      <w:r>
        <w:t xml:space="preserve">I am writing to express my sincere interest in the Midwife position at your esteemed organization in Tanzania Dar es Salaam. As a dedicated and compassionate healthcare professional with over seven years of experience in maternal and child health, I am eager to contribute my skills, knowledge, and passion for improving the well-being of mothers and newborns in this dynamic region. Dar es Salaam, a vibrant city known for its cultural diversity and growing healthcare challenges, presents an opportunity to make a meaningful impact through midwifery. I am confident that my background as a Midwife aligns with your mission to provide accessible, high-quality care in underserved communities.</w:t>
      </w:r>
    </w:p>
    <w:p>
      <w:pPr>
        <w:pStyle w:val="BodyText"/>
      </w:pPr>
      <w:r>
        <w:t xml:space="preserve">Throughout my career, I have developed a strong foundation in prenatal care, labor and delivery management, postnatal support, and neonatal care. My work as a Midwife has been rooted in empowering women through education, advocating for safe childbirth practices, and fostering partnerships with local healthcare providers. In Tanzania Dar es Salaam specifically, where access to quality maternal healthcare remains a critical issue for many families, I have witnessed firsthand the transformative power of skilled midwifery. My goal is to leverage my expertise to address these challenges and support the health of mothers and infants in this region.</w:t>
      </w:r>
    </w:p>
    <w:bookmarkStart w:id="20" w:name="why-dar-es-salaam"/>
    <w:p>
      <w:pPr>
        <w:pStyle w:val="Heading3"/>
      </w:pPr>
      <w:r>
        <w:t xml:space="preserve">Why Dar es Salaam?</w:t>
      </w:r>
    </w:p>
    <w:p>
      <w:pPr>
        <w:pStyle w:val="FirstParagraph"/>
      </w:pPr>
      <w:r>
        <w:t xml:space="preserve">Tanzania Dar es Salaam is a city with unique healthcare needs, shaped by its urban density, economic disparities, and cultural diversity. As a Midwife, I understand that effective care requires not only clinical proficiency but also cultural sensitivity and community engagement. My experience working in both rural and urban settings in Tanzania has equipped me to navigate these complexities. For instance, during my time at the Mwanza Regional Referral Hospital, I collaborated with local leaders to design prenatal education programs tailored to the needs of low-income families. This experience reinforced my belief that midwifery is not just about medical care but also about building trust and fostering resilience within communities.</w:t>
      </w:r>
    </w:p>
    <w:p>
      <w:pPr>
        <w:pStyle w:val="BodyText"/>
      </w:pPr>
      <w:r>
        <w:t xml:space="preserve">Moreover, Dar es Salaam’s proximity to the Indian Ocean and its role as a regional hub for healthcare make it an ideal location to contribute to broader health initiatives. I am particularly inspired by the work of organizations like the Tanzania National Midwives Association (TANMA) and their efforts to standardize midwifery practices across the country. By joining your team, I aim to contribute to similar goals while staying updated on best practices in maternal care through continuous learning and collaboration.</w:t>
      </w:r>
    </w:p>
    <w:bookmarkEnd w:id="20"/>
    <w:bookmarkStart w:id="21" w:name="professional-experience-and-skills"/>
    <w:p>
      <w:pPr>
        <w:pStyle w:val="Heading3"/>
      </w:pPr>
      <w:r>
        <w:t xml:space="preserve">Professional Experience and Skills</w:t>
      </w:r>
    </w:p>
    <w:p>
      <w:pPr>
        <w:pStyle w:val="FirstParagraph"/>
      </w:pPr>
      <w:r>
        <w:t xml:space="preserve">As a Midwife, I have worked in various capacities, including as a lead midwife at the Zanzibar Women’s Health Clinic and as a volunteer with the African Health Organization. My responsibilities included conducting routine prenatal checkups, managing high-risk pregnancies, assisting in deliveries using evidence-based practices, and providing postnatal care to mothers and newborns. I am also trained in emergency obstetric care, including the management of complications such as preeclampsia and neonatal resuscitation. These experiences have honed my ability to work under pressure while maintaining a calm and supportive demeanor.</w:t>
      </w:r>
    </w:p>
    <w:p>
      <w:pPr>
        <w:pStyle w:val="BodyText"/>
      </w:pPr>
      <w:r>
        <w:t xml:space="preserve">In Tanzania Dar es Salaam, I have seen how midwives play a pivotal role in reducing maternal mortality rates. According to the World Health Organization, Tanzania has made progress in improving maternal health outcomes, but challenges persist. My approach as a Midwife is grounded in the principles of dignity, respect, and patient-centered care. For example, I have implemented community outreach programs to educate women on nutrition during pregnancy and the importance of regular antenatal visits. These initiatives have not only improved health outcomes but also strengthened the bond between healthcare providers and local communities.</w:t>
      </w:r>
    </w:p>
    <w:bookmarkEnd w:id="21"/>
    <w:bookmarkStart w:id="22" w:name="adaptability-and-cultural-competence"/>
    <w:p>
      <w:pPr>
        <w:pStyle w:val="Heading3"/>
      </w:pPr>
      <w:r>
        <w:t xml:space="preserve">Adaptability and Cultural Competence</w:t>
      </w:r>
    </w:p>
    <w:p>
      <w:pPr>
        <w:pStyle w:val="FirstParagraph"/>
      </w:pPr>
      <w:r>
        <w:t xml:space="preserve">One of my greatest strengths as a Midwife is my adaptability to diverse cultural settings. Tanzania is home to over 120 ethnic groups, each with distinct traditions and beliefs surrounding childbirth. I have learned to navigate these differences by engaging in open dialogue with patients and respecting their preferences while ensuring they receive evidence-based care. For instance, I once worked closely with a Maasai community to develop a culturally sensitive prenatal education curriculum that incorporated traditional practices alongside modern medical advice. This approach not only increased participation but also fostered trust between the community and healthcare providers.</w:t>
      </w:r>
    </w:p>
    <w:p>
      <w:pPr>
        <w:pStyle w:val="BodyText"/>
      </w:pPr>
      <w:r>
        <w:t xml:space="preserve">Additionally, I am fluent in Swahili and English, which allows me to communicate effectively with patients and colleagues across different backgrounds. My ability to build rapport with individuals from varied socio-economic statuses has been instrumental in creating inclusive healthcare environments. In Dar es Salaam, where many families face financial barriers to accessing care, I have advocated for sliding-scale fees and partnerships with NGOs to ensure that no woman is denied essential services due to cost.</w:t>
      </w:r>
    </w:p>
    <w:bookmarkEnd w:id="22"/>
    <w:bookmarkStart w:id="23" w:name="commitment-to-excellence"/>
    <w:p>
      <w:pPr>
        <w:pStyle w:val="Heading3"/>
      </w:pPr>
      <w:r>
        <w:t xml:space="preserve">Commitment to Excellence</w:t>
      </w:r>
    </w:p>
    <w:p>
      <w:pPr>
        <w:pStyle w:val="FirstParagraph"/>
      </w:pPr>
      <w:r>
        <w:t xml:space="preserve">I am deeply committed to advancing the field of midwifery through continuous professional development. I hold a Bachelor’s Degree in Midwifery from the University of Dar es Salaam and have completed certifications in maternal newborn care and emergency obstetric nursing. I also stay updated on global trends in reproductive health by participating in webinars and workshops organized by the United Nations Population Fund (UNFPA) and other international bodies. This dedication to learning ensures that I can provide care that meets both local needs and international standards.</w:t>
      </w:r>
    </w:p>
    <w:p>
      <w:pPr>
        <w:pStyle w:val="BodyText"/>
      </w:pPr>
      <w:r>
        <w:t xml:space="preserve">Furthermore, I am passionate about mentoring new midwives and sharing my knowledge with the next generation of healthcare professionals. In my current role as a clinical supervisor at the Mlima Health Center, I have mentored over 20 trainees, helping them develop their skills in areas such as labor support and postpartum care. This experience has reinforced my belief that midwifery is a collaborative profession that thrives on shared expertise and mutual respect.</w:t>
      </w:r>
    </w:p>
    <w:bookmarkEnd w:id="23"/>
    <w:bookmarkStart w:id="24" w:name="conclusion"/>
    <w:p>
      <w:pPr>
        <w:pStyle w:val="Heading3"/>
      </w:pPr>
      <w:r>
        <w:t xml:space="preserve">Conclusion</w:t>
      </w:r>
    </w:p>
    <w:p>
      <w:pPr>
        <w:pStyle w:val="FirstParagraph"/>
      </w:pPr>
      <w:r>
        <w:t xml:space="preserve">In conclusion, I am excited about the opportunity to contribute my skills as a Midwife to your organization in Tanzania Dar es Salaam. My experience, cultural competence, and unwavering dedication to maternal health make me an ideal candidate for this role. I am confident that my work will align with your mission to improve healthcare outcomes for women and children in this region. Thank you for considering my application. I would be honored to discuss how I can contribute to your team and make a lasting impact on the lives of mothers and newborns in Dar es Salaam.</w:t>
      </w:r>
    </w:p>
    <w:p>
      <w:pPr>
        <w:pStyle w:val="BodyText"/>
      </w:pPr>
      <w:r>
        <w:t xml:space="preserve">Sincerely,</w:t>
      </w:r>
      <w:r>
        <w:br/>
      </w:r>
      <w:r>
        <w:t xml:space="preserve">Ms. Jane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Tanzania Dar es Salaam</dc:title>
  <dc:creator/>
  <cp:keywords/>
  <dcterms:created xsi:type="dcterms:W3CDTF">2026-07-24T06:43:51Z</dcterms:created>
  <dcterms:modified xsi:type="dcterms:W3CDTF">2026-07-24T06:43:51Z</dcterms:modified>
</cp:coreProperties>
</file>

<file path=docProps/custom.xml><?xml version="1.0" encoding="utf-8"?>
<Properties xmlns="http://schemas.openxmlformats.org/officeDocument/2006/custom-properties" xmlns:vt="http://schemas.openxmlformats.org/officeDocument/2006/docPropsVTypes"/>
</file>